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9F2CC" w14:textId="77777777" w:rsidR="00F7561B" w:rsidRDefault="0063710B">
      <w:pPr>
        <w:pStyle w:val="Title"/>
      </w:pPr>
      <w:r>
        <w:t>analysis.R Codebook</w:t>
      </w:r>
    </w:p>
    <w:p w14:paraId="42E449F6" w14:textId="77777777" w:rsidR="00F7561B" w:rsidRDefault="0063710B">
      <w:pPr>
        <w:pStyle w:val="Author"/>
      </w:pPr>
      <w:r>
        <w:t>Jeffrey Strickland</w:t>
      </w:r>
    </w:p>
    <w:p w14:paraId="4AF631A4" w14:textId="77777777" w:rsidR="00F7561B" w:rsidRDefault="0063710B">
      <w:pPr>
        <w:pStyle w:val="Date"/>
      </w:pPr>
      <w:r>
        <w:t>12/20/2021</w:t>
      </w:r>
    </w:p>
    <w:p w14:paraId="61DB4129" w14:textId="77777777" w:rsidR="00F7561B" w:rsidRDefault="0063710B">
      <w:pPr>
        <w:pStyle w:val="Heading3"/>
      </w:pPr>
      <w:bookmarkStart w:id="0" w:name="markdown"/>
      <w:r>
        <w:t>Markdown</w:t>
      </w:r>
    </w:p>
    <w:p w14:paraId="335FA0E8" w14:textId="77777777" w:rsidR="00F7561B" w:rsidRDefault="0063710B">
      <w:pPr>
        <w:pStyle w:val="Compact"/>
        <w:numPr>
          <w:ilvl w:val="0"/>
          <w:numId w:val="2"/>
        </w:numPr>
      </w:pPr>
      <w:r>
        <w:t>This Codebook is an R Markdown document (Knitted). Markdown is a simple formatting syntax for authoring HTML, PDF, and MS Word documents.</w:t>
      </w:r>
    </w:p>
    <w:p w14:paraId="76ACA40B" w14:textId="77777777" w:rsidR="00F7561B" w:rsidRDefault="0063710B">
      <w:pPr>
        <w:pStyle w:val="Compact"/>
        <w:numPr>
          <w:ilvl w:val="0"/>
          <w:numId w:val="2"/>
        </w:numPr>
      </w:pPr>
      <w:r>
        <w:t>Included embedded R code chunks within the document and output</w:t>
      </w:r>
    </w:p>
    <w:p w14:paraId="581E29F0" w14:textId="77777777" w:rsidR="00F7561B" w:rsidRDefault="0063710B">
      <w:pPr>
        <w:pStyle w:val="Heading2"/>
      </w:pPr>
      <w:bookmarkStart w:id="1" w:name="preliminaries"/>
      <w:bookmarkEnd w:id="0"/>
      <w:r>
        <w:t>Preliminaries</w:t>
      </w:r>
    </w:p>
    <w:p w14:paraId="183BC46A" w14:textId="77777777" w:rsidR="00F7561B" w:rsidRDefault="0063710B">
      <w:pPr>
        <w:pStyle w:val="Compact"/>
        <w:numPr>
          <w:ilvl w:val="0"/>
          <w:numId w:val="3"/>
        </w:numPr>
      </w:pPr>
      <w:r>
        <w:t>Library loading and installation if required</w:t>
      </w:r>
    </w:p>
    <w:p w14:paraId="47EAE362" w14:textId="77777777" w:rsidR="00F7561B" w:rsidRDefault="0063710B">
      <w:pPr>
        <w:pStyle w:val="Compact"/>
        <w:numPr>
          <w:ilvl w:val="0"/>
          <w:numId w:val="3"/>
        </w:numPr>
      </w:pPr>
      <w:r>
        <w:t>Data retrieval, decomressing and naming assignments</w:t>
      </w:r>
    </w:p>
    <w:p w14:paraId="19220E61" w14:textId="77777777" w:rsidR="00F7561B" w:rsidRDefault="0063710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A8E68AB" w14:textId="77777777" w:rsidR="00F7561B" w:rsidRDefault="0063710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4524242" w14:textId="77777777" w:rsidR="00F7561B" w:rsidRDefault="0063710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2C4CB85" w14:textId="77777777" w:rsidR="00F7561B" w:rsidRDefault="0063710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2C09C97" w14:textId="77777777" w:rsidR="00F7561B" w:rsidRDefault="0063710B">
      <w:pPr>
        <w:pStyle w:val="SourceCode"/>
      </w:pP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3243F64B" w14:textId="77777777" w:rsidR="00F7561B" w:rsidRDefault="0063710B">
      <w:pPr>
        <w:pStyle w:val="SourceCode"/>
      </w:pPr>
      <w:r>
        <w:rPr>
          <w:rStyle w:val="VerbatimChar"/>
        </w:rPr>
        <w:t>## [1] "C:/Users/jeff/Documents/R/Getting_and_Cleaning_Data"</w:t>
      </w:r>
    </w:p>
    <w:p w14:paraId="744C5FE1" w14:textId="77777777" w:rsidR="00F7561B" w:rsidRDefault="0063710B">
      <w:pPr>
        <w:pStyle w:val="SourceCode"/>
      </w:pPr>
      <w:r>
        <w:rPr>
          <w:rStyle w:val="NormalTok"/>
        </w:rPr>
        <w:t xml:space="preserve">file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oursera_DS3_Final.zip"</w:t>
      </w:r>
      <w:r>
        <w:br/>
      </w:r>
      <w:r>
        <w:br/>
      </w:r>
      <w:r>
        <w:rPr>
          <w:rStyle w:val="CommentTok"/>
        </w:rPr>
        <w:t># Checking if archive already exists.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file.exists</w:t>
      </w:r>
      <w:r>
        <w:rPr>
          <w:rStyle w:val="NormalTok"/>
        </w:rPr>
        <w:t>(filename)){</w:t>
      </w:r>
      <w:r>
        <w:br/>
      </w:r>
      <w:r>
        <w:rPr>
          <w:rStyle w:val="NormalTok"/>
        </w:rPr>
        <w:t xml:space="preserve">  file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d396qusza40orc.cloudfront.net/getdata%2Fprojectfiles%2FUCI%20HAR%20Dataset.zip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ownload.file</w:t>
      </w:r>
      <w:r>
        <w:rPr>
          <w:rStyle w:val="NormalTok"/>
        </w:rPr>
        <w:t xml:space="preserve">(fileURL, filename, </w:t>
      </w:r>
      <w:r>
        <w:rPr>
          <w:rStyle w:val="AttributeTok"/>
        </w:rPr>
        <w:t>method=</w:t>
      </w:r>
      <w:r>
        <w:rPr>
          <w:rStyle w:val="StringTok"/>
        </w:rPr>
        <w:t>"cur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r>
        <w:rPr>
          <w:rStyle w:val="CommentTok"/>
        </w:rPr>
        <w:t># Checking if folder exist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file.exists</w:t>
      </w:r>
      <w:r>
        <w:rPr>
          <w:rStyle w:val="NormalTok"/>
        </w:rPr>
        <w:t>(</w:t>
      </w:r>
      <w:r>
        <w:rPr>
          <w:rStyle w:val="StringTok"/>
        </w:rPr>
        <w:t>"UCI HAR Dataset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zip</w:t>
      </w:r>
      <w:r>
        <w:rPr>
          <w:rStyle w:val="NormalTok"/>
        </w:rPr>
        <w:t xml:space="preserve">(filename) </w:t>
      </w:r>
      <w:r>
        <w:br/>
      </w:r>
      <w:r>
        <w:rPr>
          <w:rStyle w:val="NormalTok"/>
        </w:rPr>
        <w:t>}</w:t>
      </w:r>
    </w:p>
    <w:p w14:paraId="31073A44" w14:textId="77777777" w:rsidR="00F7561B" w:rsidRDefault="0063710B">
      <w:pPr>
        <w:pStyle w:val="Heading2"/>
      </w:pPr>
      <w:bookmarkStart w:id="2" w:name="X74ec9e5cbe85f8dc2ebf7fc7bd440de7b671626"/>
      <w:bookmarkEnd w:id="1"/>
      <w:r>
        <w:t>STEP 1. Merging Training and Test Set into one Data Set</w:t>
      </w:r>
    </w:p>
    <w:p w14:paraId="7D532288" w14:textId="77777777" w:rsidR="00F7561B" w:rsidRDefault="0063710B">
      <w:pPr>
        <w:pStyle w:val="Compact"/>
        <w:numPr>
          <w:ilvl w:val="0"/>
          <w:numId w:val="4"/>
        </w:numPr>
      </w:pPr>
      <w:r>
        <w:t>Assign each data to variables</w:t>
      </w:r>
    </w:p>
    <w:p w14:paraId="7960C7D2" w14:textId="77777777" w:rsidR="00F7561B" w:rsidRDefault="0063710B">
      <w:pPr>
        <w:pStyle w:val="Compact"/>
        <w:numPr>
          <w:ilvl w:val="0"/>
          <w:numId w:val="4"/>
        </w:numPr>
      </w:pPr>
      <w:r>
        <w:lastRenderedPageBreak/>
        <w:t>Merges feature sets</w:t>
      </w:r>
    </w:p>
    <w:p w14:paraId="10DEAC6B" w14:textId="77777777" w:rsidR="00F7561B" w:rsidRDefault="0063710B">
      <w:pPr>
        <w:pStyle w:val="Compact"/>
        <w:numPr>
          <w:ilvl w:val="0"/>
          <w:numId w:val="4"/>
        </w:numPr>
      </w:pPr>
      <w:r>
        <w:t>merges activities code sets</w:t>
      </w:r>
    </w:p>
    <w:p w14:paraId="4989325A" w14:textId="77777777" w:rsidR="00F7561B" w:rsidRDefault="0063710B">
      <w:pPr>
        <w:pStyle w:val="Compact"/>
        <w:numPr>
          <w:ilvl w:val="0"/>
          <w:numId w:val="4"/>
        </w:numPr>
      </w:pPr>
      <w:r>
        <w:t>merges subject sets</w:t>
      </w:r>
    </w:p>
    <w:p w14:paraId="2F5D8A5A" w14:textId="77777777" w:rsidR="00F7561B" w:rsidRDefault="0063710B">
      <w:pPr>
        <w:pStyle w:val="Compact"/>
        <w:numPr>
          <w:ilvl w:val="0"/>
          <w:numId w:val="4"/>
        </w:numPr>
      </w:pPr>
      <w:r>
        <w:t>merges all prior sets</w:t>
      </w:r>
    </w:p>
    <w:p w14:paraId="32916880" w14:textId="77777777" w:rsidR="00F7561B" w:rsidRDefault="0063710B">
      <w:pPr>
        <w:pStyle w:val="Heading4"/>
      </w:pPr>
      <w:bookmarkStart w:id="3" w:name="Xc96ae1d951a35ecc38e47abd28c769ae64b131a"/>
      <w:r>
        <w:t>The features selected for this database come from the accelerometer and gyroscope 3-axial raw signals tAcc-XYZ and tGyro-XYZ.</w:t>
      </w:r>
    </w:p>
    <w:p w14:paraId="0F62CD1F" w14:textId="77777777" w:rsidR="00F7561B" w:rsidRDefault="0063710B">
      <w:pPr>
        <w:pStyle w:val="SourceCode"/>
      </w:pPr>
      <w:r>
        <w:rPr>
          <w:rStyle w:val="NormalTok"/>
        </w:rPr>
        <w:t xml:space="preserve">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features.txt"</w:t>
      </w:r>
      <w:r>
        <w:rPr>
          <w:rStyle w:val="NormalTok"/>
        </w:rPr>
        <w:t xml:space="preserve">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functions"</w:t>
      </w:r>
      <w:r>
        <w:rPr>
          <w:rStyle w:val="NormalTok"/>
        </w:rPr>
        <w:t>))</w:t>
      </w:r>
    </w:p>
    <w:p w14:paraId="5C63D0D6" w14:textId="77777777" w:rsidR="00F7561B" w:rsidRDefault="0063710B">
      <w:pPr>
        <w:pStyle w:val="Heading4"/>
      </w:pPr>
      <w:bookmarkStart w:id="4" w:name="activities-list"/>
      <w:bookmarkEnd w:id="3"/>
      <w:r>
        <w:t>Activities List</w:t>
      </w:r>
    </w:p>
    <w:p w14:paraId="7C4F92E1" w14:textId="77777777" w:rsidR="00F7561B" w:rsidRDefault="0063710B">
      <w:pPr>
        <w:pStyle w:val="FirstParagraph"/>
      </w:pPr>
      <w:r>
        <w:t>List of activities performed when the corresponding measurements were taken and its codes (labels)</w:t>
      </w:r>
    </w:p>
    <w:p w14:paraId="13C2CC95" w14:textId="77777777" w:rsidR="00F7561B" w:rsidRDefault="0063710B">
      <w:pPr>
        <w:pStyle w:val="SourceCode"/>
      </w:pPr>
      <w:r>
        <w:rPr>
          <w:rStyle w:val="NormalTok"/>
        </w:rPr>
        <w:t xml:space="preserve">activi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activity_labels.txt"</w:t>
      </w:r>
      <w:r>
        <w:rPr>
          <w:rStyle w:val="NormalTok"/>
        </w:rPr>
        <w:t xml:space="preserve">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de"</w:t>
      </w:r>
      <w:r>
        <w:rPr>
          <w:rStyle w:val="NormalTok"/>
        </w:rPr>
        <w:t xml:space="preserve">, </w:t>
      </w:r>
      <w:r>
        <w:rPr>
          <w:rStyle w:val="StringTok"/>
        </w:rPr>
        <w:t>"activity"</w:t>
      </w:r>
      <w:r>
        <w:rPr>
          <w:rStyle w:val="NormalTok"/>
        </w:rPr>
        <w:t>))</w:t>
      </w:r>
    </w:p>
    <w:p w14:paraId="332F39EF" w14:textId="77777777" w:rsidR="00F7561B" w:rsidRDefault="0063710B">
      <w:pPr>
        <w:pStyle w:val="Heading4"/>
      </w:pPr>
      <w:bookmarkStart w:id="5" w:name="volunteer-test-subject"/>
      <w:bookmarkEnd w:id="4"/>
      <w:r>
        <w:t>Volunteer Test Subject</w:t>
      </w:r>
    </w:p>
    <w:p w14:paraId="35CE5C71" w14:textId="77777777" w:rsidR="00F7561B" w:rsidRDefault="0063710B">
      <w:pPr>
        <w:pStyle w:val="FirstParagraph"/>
      </w:pPr>
      <w:r>
        <w:t>Contains test data of 9/30 volunteer test subjects being observed</w:t>
      </w:r>
    </w:p>
    <w:p w14:paraId="48BD33FE" w14:textId="77777777" w:rsidR="00F7561B" w:rsidRDefault="0063710B">
      <w:pPr>
        <w:pStyle w:val="SourceCode"/>
      </w:pPr>
      <w:r>
        <w:rPr>
          <w:rStyle w:val="NormalTok"/>
        </w:rPr>
        <w:t xml:space="preserve">subject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test/subject_test.txt"</w:t>
      </w:r>
      <w:r>
        <w:rPr>
          <w:rStyle w:val="NormalTok"/>
        </w:rPr>
        <w:t xml:space="preserve">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StringTok"/>
        </w:rPr>
        <w:t>"subject"</w:t>
      </w:r>
      <w:r>
        <w:rPr>
          <w:rStyle w:val="NormalTok"/>
        </w:rPr>
        <w:t>)</w:t>
      </w:r>
    </w:p>
    <w:p w14:paraId="1D80620E" w14:textId="77777777" w:rsidR="00F7561B" w:rsidRDefault="0063710B">
      <w:pPr>
        <w:pStyle w:val="Heading4"/>
      </w:pPr>
      <w:bookmarkStart w:id="6" w:name="recorder-feature-data"/>
      <w:bookmarkEnd w:id="5"/>
      <w:r>
        <w:t>Recorder Feature Data</w:t>
      </w:r>
    </w:p>
    <w:p w14:paraId="613E7133" w14:textId="77777777" w:rsidR="00F7561B" w:rsidRDefault="0063710B">
      <w:pPr>
        <w:pStyle w:val="FirstParagraph"/>
      </w:pPr>
      <w:r>
        <w:t>Contains recorded features testing data</w:t>
      </w:r>
    </w:p>
    <w:p w14:paraId="3389A19F" w14:textId="77777777" w:rsidR="00F7561B" w:rsidRDefault="0063710B">
      <w:pPr>
        <w:pStyle w:val="SourceCode"/>
      </w:pPr>
      <w:r>
        <w:rPr>
          <w:rStyle w:val="NormalTok"/>
        </w:rPr>
        <w:t xml:space="preserve">x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test/X_test.txt"</w:t>
      </w:r>
      <w:r>
        <w:rPr>
          <w:rStyle w:val="NormalTok"/>
        </w:rPr>
        <w:t xml:space="preserve">, </w:t>
      </w:r>
      <w:r>
        <w:rPr>
          <w:rStyle w:val="AttributeTok"/>
        </w:rPr>
        <w:t>col.names =</w:t>
      </w:r>
      <w:r>
        <w:rPr>
          <w:rStyle w:val="NormalTok"/>
        </w:rPr>
        <w:t xml:space="preserve"> features</w:t>
      </w:r>
      <w:r>
        <w:rPr>
          <w:rStyle w:val="SpecialCharTok"/>
        </w:rPr>
        <w:t>$</w:t>
      </w:r>
      <w:r>
        <w:rPr>
          <w:rStyle w:val="NormalTok"/>
        </w:rPr>
        <w:t>functions)</w:t>
      </w:r>
    </w:p>
    <w:p w14:paraId="420A2069" w14:textId="77777777" w:rsidR="00F7561B" w:rsidRDefault="0063710B">
      <w:pPr>
        <w:pStyle w:val="Heading4"/>
      </w:pPr>
      <w:bookmarkStart w:id="7" w:name="activities-codes"/>
      <w:bookmarkEnd w:id="6"/>
      <w:r>
        <w:t>Activities Codes</w:t>
      </w:r>
    </w:p>
    <w:p w14:paraId="198A3935" w14:textId="77777777" w:rsidR="00F7561B" w:rsidRDefault="0063710B">
      <w:pPr>
        <w:pStyle w:val="FirstParagraph"/>
      </w:pPr>
      <w:r>
        <w:t>Contains testing data of activities’code labels</w:t>
      </w:r>
    </w:p>
    <w:p w14:paraId="66C170A8" w14:textId="77777777" w:rsidR="00F7561B" w:rsidRDefault="0063710B">
      <w:pPr>
        <w:pStyle w:val="SourceCode"/>
      </w:pPr>
      <w:r>
        <w:rPr>
          <w:rStyle w:val="NormalTok"/>
        </w:rPr>
        <w:t xml:space="preserve">y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test/y_test.txt"</w:t>
      </w:r>
      <w:r>
        <w:rPr>
          <w:rStyle w:val="NormalTok"/>
        </w:rPr>
        <w:t xml:space="preserve">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NormalTok"/>
        </w:rPr>
        <w:t>)</w:t>
      </w:r>
    </w:p>
    <w:p w14:paraId="260BC509" w14:textId="77777777" w:rsidR="00F7561B" w:rsidRDefault="0063710B">
      <w:pPr>
        <w:pStyle w:val="Heading4"/>
      </w:pPr>
      <w:bookmarkStart w:id="8" w:name="subject-training-set"/>
      <w:bookmarkEnd w:id="7"/>
      <w:r>
        <w:t>Subject Training Set</w:t>
      </w:r>
    </w:p>
    <w:p w14:paraId="2C92A23E" w14:textId="77777777" w:rsidR="00F7561B" w:rsidRDefault="0063710B">
      <w:pPr>
        <w:pStyle w:val="FirstParagraph"/>
      </w:pPr>
      <w:r>
        <w:t>Contains train data of 21/30 volunteer subjects being observed</w:t>
      </w:r>
    </w:p>
    <w:p w14:paraId="1066F24D" w14:textId="77777777" w:rsidR="00F7561B" w:rsidRDefault="0063710B">
      <w:pPr>
        <w:pStyle w:val="SourceCode"/>
      </w:pPr>
      <w:r>
        <w:rPr>
          <w:rStyle w:val="NormalTok"/>
        </w:rPr>
        <w:t xml:space="preserve">subject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train/subject_train.txt"</w:t>
      </w:r>
      <w:r>
        <w:rPr>
          <w:rStyle w:val="NormalTok"/>
        </w:rPr>
        <w:t xml:space="preserve">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StringTok"/>
        </w:rPr>
        <w:t>"subject"</w:t>
      </w:r>
      <w:r>
        <w:rPr>
          <w:rStyle w:val="NormalTok"/>
        </w:rPr>
        <w:t>)</w:t>
      </w:r>
    </w:p>
    <w:p w14:paraId="586A3C47" w14:textId="77777777" w:rsidR="00F7561B" w:rsidRDefault="0063710B">
      <w:pPr>
        <w:pStyle w:val="Heading4"/>
      </w:pPr>
      <w:bookmarkStart w:id="9" w:name="feature-training-set"/>
      <w:bookmarkEnd w:id="8"/>
      <w:r>
        <w:t>Feature Training Set</w:t>
      </w:r>
    </w:p>
    <w:p w14:paraId="7E97547E" w14:textId="77777777" w:rsidR="00F7561B" w:rsidRDefault="0063710B">
      <w:pPr>
        <w:pStyle w:val="FirstParagraph"/>
      </w:pPr>
      <w:r>
        <w:t>contains recorded features train data</w:t>
      </w:r>
    </w:p>
    <w:p w14:paraId="0E916AC6" w14:textId="77777777" w:rsidR="00F7561B" w:rsidRDefault="0063710B">
      <w:pPr>
        <w:pStyle w:val="SourceCode"/>
      </w:pPr>
      <w:r>
        <w:rPr>
          <w:rStyle w:val="NormalTok"/>
        </w:rPr>
        <w:t xml:space="preserve">x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train/X_train.txt"</w:t>
      </w:r>
      <w:r>
        <w:rPr>
          <w:rStyle w:val="NormalTok"/>
        </w:rPr>
        <w:t xml:space="preserve">, </w:t>
      </w:r>
      <w:r>
        <w:rPr>
          <w:rStyle w:val="AttributeTok"/>
        </w:rPr>
        <w:t>col.names =</w:t>
      </w:r>
      <w:r>
        <w:rPr>
          <w:rStyle w:val="NormalTok"/>
        </w:rPr>
        <w:t xml:space="preserve"> features</w:t>
      </w:r>
      <w:r>
        <w:rPr>
          <w:rStyle w:val="SpecialCharTok"/>
        </w:rPr>
        <w:t>$</w:t>
      </w:r>
      <w:r>
        <w:rPr>
          <w:rStyle w:val="NormalTok"/>
        </w:rPr>
        <w:t>functions)</w:t>
      </w:r>
    </w:p>
    <w:p w14:paraId="7BB9F149" w14:textId="77777777" w:rsidR="00F7561B" w:rsidRDefault="0063710B">
      <w:pPr>
        <w:pStyle w:val="Heading4"/>
      </w:pPr>
      <w:bookmarkStart w:id="10" w:name="acitivities-code-lables"/>
      <w:bookmarkEnd w:id="9"/>
      <w:r>
        <w:lastRenderedPageBreak/>
        <w:t>Acitivities Code Lables</w:t>
      </w:r>
    </w:p>
    <w:p w14:paraId="276A890A" w14:textId="77777777" w:rsidR="00F7561B" w:rsidRDefault="0063710B">
      <w:pPr>
        <w:pStyle w:val="FirstParagraph"/>
      </w:pPr>
      <w:r>
        <w:t>Contains train data of activities’code labels</w:t>
      </w:r>
    </w:p>
    <w:p w14:paraId="3D180080" w14:textId="77777777" w:rsidR="00F7561B" w:rsidRDefault="0063710B">
      <w:pPr>
        <w:pStyle w:val="SourceCode"/>
      </w:pPr>
      <w:r>
        <w:rPr>
          <w:rStyle w:val="NormalTok"/>
        </w:rPr>
        <w:t xml:space="preserve">y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UCI HAR Dataset/train/y_train.txt"</w:t>
      </w:r>
      <w:r>
        <w:rPr>
          <w:rStyle w:val="NormalTok"/>
        </w:rPr>
        <w:t xml:space="preserve">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NormalTok"/>
        </w:rPr>
        <w:t>)</w:t>
      </w:r>
    </w:p>
    <w:p w14:paraId="5CD80D5C" w14:textId="77777777" w:rsidR="00F7561B" w:rsidRDefault="0063710B">
      <w:pPr>
        <w:pStyle w:val="Heading3"/>
      </w:pPr>
      <w:bookmarkStart w:id="11" w:name="set-merging"/>
      <w:bookmarkEnd w:id="10"/>
      <w:r>
        <w:t>Set Merging</w:t>
      </w:r>
    </w:p>
    <w:p w14:paraId="67855A9C" w14:textId="77777777" w:rsidR="00F7561B" w:rsidRDefault="0063710B">
      <w:pPr>
        <w:pStyle w:val="Compact"/>
        <w:numPr>
          <w:ilvl w:val="0"/>
          <w:numId w:val="5"/>
        </w:numPr>
      </w:pPr>
      <w:r>
        <w:t>Merges the training and the test sets (x) to create one data set</w:t>
      </w:r>
    </w:p>
    <w:p w14:paraId="01F20ADC" w14:textId="77777777" w:rsidR="00F7561B" w:rsidRDefault="0063710B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x_train, x_test)</w:t>
      </w:r>
    </w:p>
    <w:p w14:paraId="3D975AE3" w14:textId="77777777" w:rsidR="00F7561B" w:rsidRDefault="0063710B">
      <w:pPr>
        <w:pStyle w:val="Compact"/>
        <w:numPr>
          <w:ilvl w:val="0"/>
          <w:numId w:val="6"/>
        </w:numPr>
      </w:pPr>
      <w:r>
        <w:t>Merges the train data of activities’code (y) labels</w:t>
      </w:r>
    </w:p>
    <w:p w14:paraId="72867C73" w14:textId="77777777" w:rsidR="00F7561B" w:rsidRDefault="0063710B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y_train, y_test)</w:t>
      </w:r>
    </w:p>
    <w:p w14:paraId="2C612B49" w14:textId="77777777" w:rsidR="00F7561B" w:rsidRDefault="0063710B">
      <w:pPr>
        <w:pStyle w:val="Compact"/>
        <w:numPr>
          <w:ilvl w:val="0"/>
          <w:numId w:val="7"/>
        </w:numPr>
      </w:pPr>
      <w:r>
        <w:t>The set Subject is created by merging subject_train and subject_test using rbind() function</w:t>
      </w:r>
    </w:p>
    <w:p w14:paraId="26C64B64" w14:textId="77777777" w:rsidR="00F7561B" w:rsidRDefault="0063710B">
      <w:pPr>
        <w:pStyle w:val="SourceCode"/>
      </w:pPr>
      <w:r>
        <w:rPr>
          <w:rStyle w:val="NormalTok"/>
        </w:rPr>
        <w:t xml:space="preserve">Subj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subject_train, subject_test)</w:t>
      </w:r>
    </w:p>
    <w:p w14:paraId="2046F3D4" w14:textId="77777777" w:rsidR="00F7561B" w:rsidRDefault="0063710B">
      <w:pPr>
        <w:pStyle w:val="Compact"/>
        <w:numPr>
          <w:ilvl w:val="0"/>
          <w:numId w:val="8"/>
        </w:numPr>
      </w:pPr>
      <w:r>
        <w:t>The set Merged_Data is created by merging Subject, Y and X using cbind() function</w:t>
      </w:r>
    </w:p>
    <w:p w14:paraId="5D04BDD7" w14:textId="77777777" w:rsidR="00F7561B" w:rsidRDefault="0063710B">
      <w:pPr>
        <w:pStyle w:val="SourceCode"/>
      </w:pPr>
      <w:r>
        <w:rPr>
          <w:rStyle w:val="NormalTok"/>
        </w:rPr>
        <w:t xml:space="preserve">Merg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Subject, Y, X)</w:t>
      </w:r>
    </w:p>
    <w:p w14:paraId="19F3D94B" w14:textId="77777777" w:rsidR="00F7561B" w:rsidRDefault="0063710B">
      <w:pPr>
        <w:pStyle w:val="Heading2"/>
      </w:pPr>
      <w:bookmarkStart w:id="12" w:name="step2.-measure-extraction"/>
      <w:bookmarkEnd w:id="2"/>
      <w:bookmarkEnd w:id="11"/>
      <w:r>
        <w:t>STEP2. Measure Extraction</w:t>
      </w:r>
    </w:p>
    <w:p w14:paraId="3AE3D336" w14:textId="77777777" w:rsidR="00F7561B" w:rsidRDefault="0063710B">
      <w:pPr>
        <w:pStyle w:val="FirstParagraph"/>
      </w:pPr>
      <w:r>
        <w:t>Extracts only the measurements on the mean and standard deviation for each measurement</w:t>
      </w:r>
    </w:p>
    <w:p w14:paraId="512A8499" w14:textId="77777777" w:rsidR="00F7561B" w:rsidRDefault="0063710B">
      <w:pPr>
        <w:pStyle w:val="SourceCode"/>
      </w:pPr>
      <w:r>
        <w:rPr>
          <w:rStyle w:val="NormalTok"/>
        </w:rPr>
        <w:t xml:space="preserve">TidyData </w:t>
      </w:r>
      <w:r>
        <w:rPr>
          <w:rStyle w:val="OtherTok"/>
        </w:rPr>
        <w:t>&lt;-</w:t>
      </w:r>
      <w:r>
        <w:rPr>
          <w:rStyle w:val="NormalTok"/>
        </w:rPr>
        <w:t xml:space="preserve"> Merg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subject, code, </w:t>
      </w:r>
      <w:r>
        <w:rPr>
          <w:rStyle w:val="Function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), </w:t>
      </w:r>
      <w:r>
        <w:rPr>
          <w:rStyle w:val="FunctionTok"/>
        </w:rPr>
        <w:t>contains</w:t>
      </w:r>
      <w:r>
        <w:rPr>
          <w:rStyle w:val="NormalTok"/>
        </w:rPr>
        <w:t>(</w:t>
      </w:r>
      <w:r>
        <w:rPr>
          <w:rStyle w:val="StringTok"/>
        </w:rPr>
        <w:t>"std"</w:t>
      </w:r>
      <w:r>
        <w:rPr>
          <w:rStyle w:val="NormalTok"/>
        </w:rPr>
        <w:t>))</w:t>
      </w:r>
    </w:p>
    <w:p w14:paraId="672DD472" w14:textId="77777777" w:rsidR="00F7561B" w:rsidRDefault="0063710B">
      <w:pPr>
        <w:pStyle w:val="Heading2"/>
      </w:pPr>
      <w:bookmarkStart w:id="13" w:name="step-3.-activity-naming"/>
      <w:bookmarkEnd w:id="12"/>
      <w:r>
        <w:t>STEP 3. Activity Naming</w:t>
      </w:r>
    </w:p>
    <w:p w14:paraId="643C04B6" w14:textId="77777777" w:rsidR="00F7561B" w:rsidRDefault="0063710B">
      <w:pPr>
        <w:pStyle w:val="FirstParagraph"/>
      </w:pPr>
      <w:r>
        <w:t>Uses descriptive activity names to name the activities in the data set</w:t>
      </w:r>
    </w:p>
    <w:p w14:paraId="6D8D9826" w14:textId="77777777" w:rsidR="00F7561B" w:rsidRDefault="0063710B">
      <w:pPr>
        <w:pStyle w:val="SourceCode"/>
      </w:pPr>
      <w:r>
        <w:rPr>
          <w:rStyle w:val="NormalTok"/>
        </w:rPr>
        <w:t>TidyData</w:t>
      </w:r>
      <w:r>
        <w:rPr>
          <w:rStyle w:val="SpecialCharTok"/>
        </w:rPr>
        <w:t>$</w:t>
      </w:r>
      <w:r>
        <w:rPr>
          <w:rStyle w:val="NormalTok"/>
        </w:rPr>
        <w:t xml:space="preserve">code </w:t>
      </w:r>
      <w:r>
        <w:rPr>
          <w:rStyle w:val="OtherTok"/>
        </w:rPr>
        <w:t>&lt;-</w:t>
      </w:r>
      <w:r>
        <w:rPr>
          <w:rStyle w:val="NormalTok"/>
        </w:rPr>
        <w:t xml:space="preserve"> activities[TidyData</w:t>
      </w:r>
      <w:r>
        <w:rPr>
          <w:rStyle w:val="SpecialCharTok"/>
        </w:rPr>
        <w:t>$</w:t>
      </w:r>
      <w:r>
        <w:rPr>
          <w:rStyle w:val="NormalTok"/>
        </w:rPr>
        <w:t xml:space="preserve">code, 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6C12E86E" w14:textId="77777777" w:rsidR="00F7561B" w:rsidRDefault="0063710B">
      <w:pPr>
        <w:pStyle w:val="Heading2"/>
      </w:pPr>
      <w:bookmarkStart w:id="14" w:name="step-4.-code-labeling-process"/>
      <w:bookmarkEnd w:id="13"/>
      <w:r>
        <w:t>STEP 4. Code Labeling Process</w:t>
      </w:r>
    </w:p>
    <w:p w14:paraId="2C6BC344" w14:textId="77777777" w:rsidR="00F7561B" w:rsidRDefault="0063710B">
      <w:pPr>
        <w:pStyle w:val="FirstParagraph"/>
      </w:pPr>
      <w:r>
        <w:t xml:space="preserve">Appropriately labels the data set with descriptive variable names * The </w:t>
      </w:r>
      <w:r>
        <w:rPr>
          <w:rStyle w:val="VerbatimChar"/>
        </w:rPr>
        <w:t>code</w:t>
      </w:r>
      <w:r>
        <w:t xml:space="preserve"> column in </w:t>
      </w:r>
      <w:r>
        <w:rPr>
          <w:rStyle w:val="VerbatimChar"/>
        </w:rPr>
        <w:t>TidyData</w:t>
      </w:r>
      <w:r>
        <w:t xml:space="preserve"> renamed into </w:t>
      </w:r>
      <w:r>
        <w:rPr>
          <w:rStyle w:val="VerbatimChar"/>
        </w:rPr>
        <w:t>activities</w:t>
      </w:r>
    </w:p>
    <w:p w14:paraId="3D2ED28F" w14:textId="77777777" w:rsidR="00F7561B" w:rsidRDefault="0063710B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idyData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ctivity"</w:t>
      </w:r>
    </w:p>
    <w:p w14:paraId="48507D08" w14:textId="77777777" w:rsidR="00F7561B" w:rsidRDefault="0063710B">
      <w:pPr>
        <w:pStyle w:val="Compact"/>
        <w:numPr>
          <w:ilvl w:val="0"/>
          <w:numId w:val="9"/>
        </w:numPr>
      </w:pPr>
      <w:r>
        <w:t xml:space="preserve">All </w:t>
      </w:r>
      <w:r>
        <w:rPr>
          <w:rStyle w:val="VerbatimChar"/>
        </w:rPr>
        <w:t>Acc</w:t>
      </w:r>
      <w:r>
        <w:t xml:space="preserve"> in column’s name replaced by </w:t>
      </w:r>
      <w:r>
        <w:rPr>
          <w:rStyle w:val="VerbatimChar"/>
        </w:rPr>
        <w:t>Accelerometer</w:t>
      </w:r>
    </w:p>
    <w:p w14:paraId="52D987E1" w14:textId="77777777" w:rsidR="00F7561B" w:rsidRDefault="0063710B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idy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Acc"</w:t>
      </w:r>
      <w:r>
        <w:rPr>
          <w:rStyle w:val="NormalTok"/>
        </w:rPr>
        <w:t xml:space="preserve">, </w:t>
      </w:r>
      <w:r>
        <w:rPr>
          <w:rStyle w:val="StringTok"/>
        </w:rPr>
        <w:t>"Accelerometer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TidyData))</w:t>
      </w:r>
    </w:p>
    <w:p w14:paraId="7E3E92C2" w14:textId="77777777" w:rsidR="00F7561B" w:rsidRDefault="0063710B">
      <w:pPr>
        <w:pStyle w:val="Compact"/>
        <w:numPr>
          <w:ilvl w:val="0"/>
          <w:numId w:val="10"/>
        </w:numPr>
      </w:pPr>
      <w:r>
        <w:t xml:space="preserve">All </w:t>
      </w:r>
      <w:r>
        <w:rPr>
          <w:rStyle w:val="VerbatimChar"/>
        </w:rPr>
        <w:t>Gyro</w:t>
      </w:r>
      <w:r>
        <w:t xml:space="preserve"> in column’s name replaced by </w:t>
      </w:r>
      <w:r>
        <w:rPr>
          <w:rStyle w:val="VerbatimChar"/>
        </w:rPr>
        <w:t>Gyroscope</w:t>
      </w:r>
    </w:p>
    <w:p w14:paraId="41911C61" w14:textId="77777777" w:rsidR="00F7561B" w:rsidRDefault="0063710B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idy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Gyro"</w:t>
      </w:r>
      <w:r>
        <w:rPr>
          <w:rStyle w:val="NormalTok"/>
        </w:rPr>
        <w:t xml:space="preserve">, </w:t>
      </w:r>
      <w:r>
        <w:rPr>
          <w:rStyle w:val="StringTok"/>
        </w:rPr>
        <w:t>"Gyroscope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TidyData))</w:t>
      </w:r>
    </w:p>
    <w:p w14:paraId="76FA9179" w14:textId="77777777" w:rsidR="00F7561B" w:rsidRDefault="0063710B">
      <w:pPr>
        <w:pStyle w:val="Compact"/>
        <w:numPr>
          <w:ilvl w:val="0"/>
          <w:numId w:val="11"/>
        </w:numPr>
      </w:pPr>
      <w:r>
        <w:t xml:space="preserve">All </w:t>
      </w:r>
      <w:r>
        <w:rPr>
          <w:rStyle w:val="VerbatimChar"/>
        </w:rPr>
        <w:t>BodyBody</w:t>
      </w:r>
      <w:r>
        <w:t xml:space="preserve"> in column’s name replaced by </w:t>
      </w:r>
      <w:r>
        <w:rPr>
          <w:rStyle w:val="VerbatimChar"/>
        </w:rPr>
        <w:t>Body</w:t>
      </w:r>
    </w:p>
    <w:p w14:paraId="05ABBFCE" w14:textId="77777777" w:rsidR="00F7561B" w:rsidRDefault="0063710B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idy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odyBody"</w:t>
      </w:r>
      <w:r>
        <w:rPr>
          <w:rStyle w:val="NormalTok"/>
        </w:rPr>
        <w:t xml:space="preserve">, </w:t>
      </w:r>
      <w:r>
        <w:rPr>
          <w:rStyle w:val="StringTok"/>
        </w:rPr>
        <w:t>"Body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TidyData))</w:t>
      </w:r>
    </w:p>
    <w:p w14:paraId="28E9E43B" w14:textId="77777777" w:rsidR="00F7561B" w:rsidRDefault="0063710B">
      <w:pPr>
        <w:pStyle w:val="Compact"/>
        <w:numPr>
          <w:ilvl w:val="0"/>
          <w:numId w:val="12"/>
        </w:numPr>
      </w:pPr>
      <w:r>
        <w:lastRenderedPageBreak/>
        <w:t xml:space="preserve">All </w:t>
      </w:r>
      <w:r>
        <w:rPr>
          <w:rStyle w:val="VerbatimChar"/>
        </w:rPr>
        <w:t>Mag</w:t>
      </w:r>
      <w:r>
        <w:t xml:space="preserve"> in column’s name replaced by </w:t>
      </w:r>
      <w:r>
        <w:rPr>
          <w:rStyle w:val="VerbatimChar"/>
        </w:rPr>
        <w:t>Magnitude</w:t>
      </w:r>
    </w:p>
    <w:p w14:paraId="2FE56D39" w14:textId="77777777" w:rsidR="00F7561B" w:rsidRDefault="0063710B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idy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Mag"</w:t>
      </w:r>
      <w:r>
        <w:rPr>
          <w:rStyle w:val="NormalTok"/>
        </w:rPr>
        <w:t xml:space="preserve">, </w:t>
      </w:r>
      <w:r>
        <w:rPr>
          <w:rStyle w:val="StringTok"/>
        </w:rPr>
        <w:t>"Magnitude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TidyData))</w:t>
      </w:r>
    </w:p>
    <w:p w14:paraId="0F9BE99E" w14:textId="77777777" w:rsidR="00F7561B" w:rsidRDefault="0063710B">
      <w:pPr>
        <w:pStyle w:val="Compact"/>
        <w:numPr>
          <w:ilvl w:val="0"/>
          <w:numId w:val="13"/>
        </w:numPr>
      </w:pPr>
      <w:r>
        <w:t xml:space="preserve">All start with character </w:t>
      </w:r>
      <w:r>
        <w:rPr>
          <w:rStyle w:val="VerbatimChar"/>
        </w:rPr>
        <w:t>t</w:t>
      </w:r>
      <w:r>
        <w:t xml:space="preserve"> in column’s name replaced by </w:t>
      </w:r>
      <w:r>
        <w:rPr>
          <w:rStyle w:val="VerbatimChar"/>
        </w:rPr>
        <w:t>Time</w:t>
      </w:r>
    </w:p>
    <w:p w14:paraId="6B5E17EE" w14:textId="77777777" w:rsidR="00F7561B" w:rsidRDefault="0063710B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idy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^t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TidyData))</w:t>
      </w:r>
    </w:p>
    <w:p w14:paraId="13C8F4E2" w14:textId="77777777" w:rsidR="00F7561B" w:rsidRDefault="0063710B">
      <w:pPr>
        <w:pStyle w:val="Compact"/>
        <w:numPr>
          <w:ilvl w:val="0"/>
          <w:numId w:val="14"/>
        </w:numPr>
      </w:pPr>
      <w:r>
        <w:t xml:space="preserve">All start with character </w:t>
      </w:r>
      <w:r>
        <w:rPr>
          <w:rStyle w:val="VerbatimChar"/>
        </w:rPr>
        <w:t>f</w:t>
      </w:r>
      <w:r>
        <w:t xml:space="preserve"> in column’s name replaced by `Frequency</w:t>
      </w:r>
    </w:p>
    <w:p w14:paraId="1F67397A" w14:textId="77777777" w:rsidR="00F7561B" w:rsidRDefault="0063710B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idy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^f"</w:t>
      </w:r>
      <w:r>
        <w:rPr>
          <w:rStyle w:val="NormalTok"/>
        </w:rPr>
        <w:t xml:space="preserve">,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TidyData))</w:t>
      </w:r>
    </w:p>
    <w:p w14:paraId="5614B9B6" w14:textId="77777777" w:rsidR="00F7561B" w:rsidRDefault="0063710B">
      <w:pPr>
        <w:pStyle w:val="Compact"/>
        <w:numPr>
          <w:ilvl w:val="0"/>
          <w:numId w:val="15"/>
        </w:numPr>
      </w:pPr>
      <w:r>
        <w:t xml:space="preserve">All </w:t>
      </w:r>
      <w:r>
        <w:rPr>
          <w:rStyle w:val="VerbatimChar"/>
        </w:rPr>
        <w:t>tbody</w:t>
      </w:r>
      <w:r>
        <w:t xml:space="preserve"> in column’s name replaced by </w:t>
      </w:r>
      <w:r>
        <w:rPr>
          <w:rStyle w:val="VerbatimChar"/>
        </w:rPr>
        <w:t>TimeBody</w:t>
      </w:r>
    </w:p>
    <w:p w14:paraId="74256463" w14:textId="77777777" w:rsidR="00F7561B" w:rsidRDefault="0063710B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idy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tBody"</w:t>
      </w:r>
      <w:r>
        <w:rPr>
          <w:rStyle w:val="NormalTok"/>
        </w:rPr>
        <w:t xml:space="preserve">, </w:t>
      </w:r>
      <w:r>
        <w:rPr>
          <w:rStyle w:val="StringTok"/>
        </w:rPr>
        <w:t>"TimeBody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TidyData))</w:t>
      </w:r>
    </w:p>
    <w:p w14:paraId="59893209" w14:textId="77777777" w:rsidR="00F7561B" w:rsidRDefault="0063710B">
      <w:pPr>
        <w:pStyle w:val="Compact"/>
        <w:numPr>
          <w:ilvl w:val="0"/>
          <w:numId w:val="16"/>
        </w:numPr>
      </w:pPr>
      <w:r>
        <w:t xml:space="preserve">All </w:t>
      </w:r>
      <w:r>
        <w:rPr>
          <w:rStyle w:val="VerbatimChar"/>
        </w:rPr>
        <w:t>-mean()</w:t>
      </w:r>
      <w:r>
        <w:t xml:space="preserve"> in column’s name replaced by </w:t>
      </w:r>
      <w:r>
        <w:rPr>
          <w:rStyle w:val="VerbatimChar"/>
        </w:rPr>
        <w:t>Mean</w:t>
      </w:r>
    </w:p>
    <w:p w14:paraId="7F5157B6" w14:textId="77777777" w:rsidR="00F7561B" w:rsidRDefault="0063710B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idy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-mean()"</w:t>
      </w:r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TidyData)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E9ED627" w14:textId="77777777" w:rsidR="00F7561B" w:rsidRDefault="0063710B">
      <w:pPr>
        <w:pStyle w:val="Compact"/>
        <w:numPr>
          <w:ilvl w:val="0"/>
          <w:numId w:val="17"/>
        </w:numPr>
      </w:pPr>
      <w:r>
        <w:t xml:space="preserve">All </w:t>
      </w:r>
      <w:r>
        <w:rPr>
          <w:rStyle w:val="VerbatimChar"/>
        </w:rPr>
        <w:t>-std()</w:t>
      </w:r>
      <w:r>
        <w:t xml:space="preserve"> in column’s name replaced by </w:t>
      </w:r>
      <w:r>
        <w:rPr>
          <w:rStyle w:val="VerbatimChar"/>
        </w:rPr>
        <w:t>Stand_Dev</w:t>
      </w:r>
    </w:p>
    <w:p w14:paraId="5E8A8BE1" w14:textId="77777777" w:rsidR="00F7561B" w:rsidRDefault="0063710B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idy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-std()"</w:t>
      </w:r>
      <w:r>
        <w:rPr>
          <w:rStyle w:val="NormalTok"/>
        </w:rPr>
        <w:t xml:space="preserve">, </w:t>
      </w:r>
      <w:r>
        <w:rPr>
          <w:rStyle w:val="StringTok"/>
        </w:rPr>
        <w:t>"STD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TidyData)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4251E5E" w14:textId="77777777" w:rsidR="00F7561B" w:rsidRDefault="0063710B">
      <w:pPr>
        <w:pStyle w:val="Compact"/>
        <w:numPr>
          <w:ilvl w:val="0"/>
          <w:numId w:val="18"/>
        </w:numPr>
      </w:pPr>
      <w:r>
        <w:t xml:space="preserve">All </w:t>
      </w:r>
      <w:r>
        <w:rPr>
          <w:rStyle w:val="VerbatimChar"/>
        </w:rPr>
        <w:t>-freq()</w:t>
      </w:r>
      <w:r>
        <w:t xml:space="preserve"> in column’s name replaced by </w:t>
      </w:r>
      <w:r>
        <w:rPr>
          <w:rStyle w:val="VerbatimChar"/>
        </w:rPr>
        <w:t>Frequency</w:t>
      </w:r>
    </w:p>
    <w:p w14:paraId="1F0AB7A5" w14:textId="77777777" w:rsidR="00F7561B" w:rsidRDefault="0063710B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TidyData)</w:t>
      </w:r>
      <w:r>
        <w:rPr>
          <w:rStyle w:val="OtherTok"/>
        </w:rPr>
        <w:t>&lt;-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-freq()"</w:t>
      </w:r>
      <w:r>
        <w:rPr>
          <w:rStyle w:val="NormalTok"/>
        </w:rPr>
        <w:t xml:space="preserve">,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 xml:space="preserve">(TidyData)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933F0F5" w14:textId="77777777" w:rsidR="00F7561B" w:rsidRDefault="0063710B">
      <w:pPr>
        <w:pStyle w:val="Heading2"/>
      </w:pPr>
      <w:bookmarkStart w:id="15" w:name="step-5.-tidy-data-creation-final-dataset"/>
      <w:bookmarkEnd w:id="14"/>
      <w:r>
        <w:t>STEP 5. Tidy Data Creation &amp; Final Dataset</w:t>
      </w:r>
    </w:p>
    <w:p w14:paraId="58AFD3CC" w14:textId="77777777" w:rsidR="00F7561B" w:rsidRDefault="0063710B">
      <w:pPr>
        <w:numPr>
          <w:ilvl w:val="0"/>
          <w:numId w:val="19"/>
        </w:numPr>
      </w:pPr>
      <w:r>
        <w:t>From the data set in step 4, creates a second, independent tidy data set with the average of each variable for each activity and each subject</w:t>
      </w:r>
    </w:p>
    <w:p w14:paraId="6C5D2F6B" w14:textId="77777777" w:rsidR="00F7561B" w:rsidRDefault="0063710B">
      <w:pPr>
        <w:numPr>
          <w:ilvl w:val="0"/>
          <w:numId w:val="19"/>
        </w:numPr>
      </w:pPr>
      <w:r>
        <w:t xml:space="preserve">The set </w:t>
      </w:r>
      <w:r>
        <w:rPr>
          <w:rStyle w:val="VerbatimChar"/>
        </w:rPr>
        <w:t>FinalData</w:t>
      </w:r>
      <w:r>
        <w:t xml:space="preserve"> (180 rows, 88 columns) is created by sumarizing </w:t>
      </w:r>
      <w:r>
        <w:rPr>
          <w:rStyle w:val="VerbatimChar"/>
        </w:rPr>
        <w:t>TidyData</w:t>
      </w:r>
      <w:r>
        <w:t xml:space="preserve"> taking the means of each variable for each activity and each subject, after groupped by subject and activity.</w:t>
      </w:r>
    </w:p>
    <w:p w14:paraId="4DF114CE" w14:textId="77777777" w:rsidR="00F7561B" w:rsidRDefault="0063710B">
      <w:pPr>
        <w:pStyle w:val="SourceCode"/>
      </w:pPr>
      <w:r>
        <w:rPr>
          <w:rStyle w:val="NormalTok"/>
        </w:rPr>
        <w:t xml:space="preserve">FinalData </w:t>
      </w:r>
      <w:r>
        <w:rPr>
          <w:rStyle w:val="OtherTok"/>
        </w:rPr>
        <w:t>&lt;-</w:t>
      </w:r>
      <w:r>
        <w:rPr>
          <w:rStyle w:val="NormalTok"/>
        </w:rPr>
        <w:t xml:space="preserve"> Tidy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ubject, activi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_all</w:t>
      </w:r>
      <w:r>
        <w:rPr>
          <w:rStyle w:val="NormalTok"/>
        </w:rPr>
        <w:t>(</w:t>
      </w:r>
      <w:r>
        <w:rPr>
          <w:rStyle w:val="FunctionTok"/>
        </w:rPr>
        <w:t>funs</w:t>
      </w:r>
      <w:r>
        <w:rPr>
          <w:rStyle w:val="NormalTok"/>
        </w:rPr>
        <w:t>(mean))</w:t>
      </w:r>
    </w:p>
    <w:p w14:paraId="34B80345" w14:textId="77777777" w:rsidR="00F7561B" w:rsidRDefault="0063710B">
      <w:pPr>
        <w:pStyle w:val="SourceCode"/>
      </w:pPr>
      <w:r>
        <w:rPr>
          <w:rStyle w:val="VerbatimChar"/>
        </w:rPr>
        <w:t>## Warning: `funs()` was deprecated in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Using lambdas</w:t>
      </w:r>
      <w:r>
        <w:br/>
      </w:r>
      <w:r>
        <w:rPr>
          <w:rStyle w:val="VerbatimChar"/>
        </w:rPr>
        <w:t>##   list(~ mean(., trim = .2), ~ median(., na.rm = TRUE))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warnings()` to see where this warning was generated.</w:t>
      </w:r>
    </w:p>
    <w:p w14:paraId="12623F24" w14:textId="77777777" w:rsidR="00F7561B" w:rsidRDefault="0063710B">
      <w:pPr>
        <w:pStyle w:val="Heading3"/>
      </w:pPr>
      <w:bookmarkStart w:id="16" w:name="final-file-checking"/>
      <w:r>
        <w:t>Final File Checking</w:t>
      </w:r>
    </w:p>
    <w:p w14:paraId="5E1D1015" w14:textId="77777777" w:rsidR="00F7561B" w:rsidRDefault="0063710B">
      <w:pPr>
        <w:pStyle w:val="SourceCode"/>
      </w:pPr>
      <w:r>
        <w:rPr>
          <w:rStyle w:val="NormalTok"/>
        </w:rPr>
        <w:t>## str(FinalData) not printed</w:t>
      </w:r>
    </w:p>
    <w:p w14:paraId="1BFEE4D3" w14:textId="77777777" w:rsidR="00F7561B" w:rsidRDefault="0063710B">
      <w:pPr>
        <w:pStyle w:val="Heading3"/>
      </w:pPr>
      <w:bookmarkStart w:id="17" w:name="X3df350b1e76486199ac3aed0b369a98248a4277"/>
      <w:bookmarkEnd w:id="16"/>
      <w:r>
        <w:lastRenderedPageBreak/>
        <w:t xml:space="preserve">File Export </w:t>
      </w:r>
      <w:r>
        <w:rPr>
          <w:rStyle w:val="VerbatimChar"/>
        </w:rPr>
        <w:t>FinalData</w:t>
      </w:r>
      <w:r>
        <w:t xml:space="preserve"> into </w:t>
      </w:r>
      <w:r>
        <w:rPr>
          <w:rStyle w:val="VerbatimChar"/>
        </w:rPr>
        <w:t>FinalData.txt</w:t>
      </w:r>
      <w:r>
        <w:t xml:space="preserve"> file.</w:t>
      </w:r>
    </w:p>
    <w:p w14:paraId="1C9D3B69" w14:textId="77777777" w:rsidR="00F7561B" w:rsidRDefault="0063710B">
      <w:pPr>
        <w:pStyle w:val="SourceCode"/>
      </w:pPr>
      <w:r>
        <w:rPr>
          <w:rStyle w:val="FunctionTok"/>
        </w:rPr>
        <w:t>write.table</w:t>
      </w:r>
      <w:r>
        <w:rPr>
          <w:rStyle w:val="NormalTok"/>
        </w:rPr>
        <w:t xml:space="preserve">(FinalData, </w:t>
      </w:r>
      <w:r>
        <w:rPr>
          <w:rStyle w:val="StringTok"/>
        </w:rPr>
        <w:t>"FinalData.txt"</w:t>
      </w:r>
      <w:r>
        <w:rPr>
          <w:rStyle w:val="NormalTok"/>
        </w:rPr>
        <w:t xml:space="preserve">, </w:t>
      </w:r>
      <w:r>
        <w:rPr>
          <w:rStyle w:val="AttributeTok"/>
        </w:rPr>
        <w:t>row.nam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6FCECEE" w14:textId="77777777" w:rsidR="00F7561B" w:rsidRDefault="0063710B">
      <w:pPr>
        <w:pStyle w:val="Heading3"/>
      </w:pPr>
      <w:bookmarkStart w:id="18" w:name="print-fianldata"/>
      <w:bookmarkEnd w:id="17"/>
      <w:r>
        <w:t xml:space="preserve">Print </w:t>
      </w:r>
      <w:r>
        <w:rPr>
          <w:rStyle w:val="VerbatimChar"/>
        </w:rPr>
        <w:t>FianlData</w:t>
      </w:r>
    </w:p>
    <w:p w14:paraId="401A52BC" w14:textId="77777777" w:rsidR="00F7561B" w:rsidRDefault="0063710B">
      <w:pPr>
        <w:pStyle w:val="SourceCode"/>
      </w:pPr>
      <w:r>
        <w:rPr>
          <w:rStyle w:val="NormalTok"/>
        </w:rPr>
        <w:t>FinalData</w:t>
      </w:r>
    </w:p>
    <w:p w14:paraId="4CE4BBD4" w14:textId="77777777" w:rsidR="00F7561B" w:rsidRDefault="0063710B">
      <w:pPr>
        <w:pStyle w:val="SourceCode"/>
      </w:pPr>
      <w:r>
        <w:rPr>
          <w:rStyle w:val="VerbatimChar"/>
        </w:rPr>
        <w:t>## # A tibble: 180 x 88</w:t>
      </w:r>
      <w:r>
        <w:br/>
      </w:r>
      <w:r>
        <w:rPr>
          <w:rStyle w:val="VerbatimChar"/>
        </w:rPr>
        <w:t>## # Groups:   subject [30]</w:t>
      </w:r>
      <w:r>
        <w:br/>
      </w:r>
      <w:r>
        <w:rPr>
          <w:rStyle w:val="VerbatimChar"/>
        </w:rPr>
        <w:t>##    subject activity   TimeBodyAccelerome~ TimeBodyAccelerome~ TimeBodyAccelerom~</w:t>
      </w:r>
      <w:r>
        <w:br/>
      </w:r>
      <w:r>
        <w:rPr>
          <w:rStyle w:val="VerbatimChar"/>
        </w:rPr>
        <w:t>##      &lt;int&gt; &lt;chr&gt;                    &lt;dbl&gt;               &lt;dbl&gt;              &lt;dbl&gt;</w:t>
      </w:r>
      <w:r>
        <w:br/>
      </w:r>
      <w:r>
        <w:rPr>
          <w:rStyle w:val="VerbatimChar"/>
        </w:rPr>
        <w:t xml:space="preserve">##  1       1 LAYING                   0.222            -0.0405             -0.113 </w:t>
      </w:r>
      <w:r>
        <w:br/>
      </w:r>
      <w:r>
        <w:rPr>
          <w:rStyle w:val="VerbatimChar"/>
        </w:rPr>
        <w:t xml:space="preserve">##  2       1 SITTING                  0.261            -0.00131            -0.105 </w:t>
      </w:r>
      <w:r>
        <w:br/>
      </w:r>
      <w:r>
        <w:rPr>
          <w:rStyle w:val="VerbatimChar"/>
        </w:rPr>
        <w:t xml:space="preserve">##  3       1 STANDING                 0.279            -0.0161             -0.111 </w:t>
      </w:r>
      <w:r>
        <w:br/>
      </w:r>
      <w:r>
        <w:rPr>
          <w:rStyle w:val="VerbatimChar"/>
        </w:rPr>
        <w:t xml:space="preserve">##  4       1 WALKING                  0.277            -0.0174             -0.111 </w:t>
      </w:r>
      <w:r>
        <w:br/>
      </w:r>
      <w:r>
        <w:rPr>
          <w:rStyle w:val="VerbatimChar"/>
        </w:rPr>
        <w:t xml:space="preserve">##  5       1 WALKING_D~               0.289            -0.00992            -0.108 </w:t>
      </w:r>
      <w:r>
        <w:br/>
      </w:r>
      <w:r>
        <w:rPr>
          <w:rStyle w:val="VerbatimChar"/>
        </w:rPr>
        <w:t>##  6       1 WALKING_U~               0.255            -0.0240             -0.0973</w:t>
      </w:r>
      <w:r>
        <w:br/>
      </w:r>
      <w:r>
        <w:rPr>
          <w:rStyle w:val="VerbatimChar"/>
        </w:rPr>
        <w:t xml:space="preserve">##  7       2 LAYING                   0.281            -0.0182             -0.107 </w:t>
      </w:r>
      <w:r>
        <w:br/>
      </w:r>
      <w:r>
        <w:rPr>
          <w:rStyle w:val="VerbatimChar"/>
        </w:rPr>
        <w:t xml:space="preserve">##  8       2 SITTING                  0.277            -0.0157             -0.109 </w:t>
      </w:r>
      <w:r>
        <w:br/>
      </w:r>
      <w:r>
        <w:rPr>
          <w:rStyle w:val="VerbatimChar"/>
        </w:rPr>
        <w:t xml:space="preserve">##  9       2 STANDING                 0.278            -0.0184             -0.106 </w:t>
      </w:r>
      <w:r>
        <w:br/>
      </w:r>
      <w:r>
        <w:rPr>
          <w:rStyle w:val="VerbatimChar"/>
        </w:rPr>
        <w:t xml:space="preserve">## 10       2 WALKING                  0.276            -0.0186             -0.106 </w:t>
      </w:r>
      <w:r>
        <w:br/>
      </w:r>
      <w:r>
        <w:rPr>
          <w:rStyle w:val="VerbatimChar"/>
        </w:rPr>
        <w:t>## # ... with 170 more rows, and 83 more variables:</w:t>
      </w:r>
      <w:r>
        <w:br/>
      </w:r>
      <w:r>
        <w:rPr>
          <w:rStyle w:val="VerbatimChar"/>
        </w:rPr>
        <w:t>## #   TimeGravityAccelerometer.mean...X &lt;dbl&gt;,</w:t>
      </w:r>
      <w:r>
        <w:br/>
      </w:r>
      <w:r>
        <w:rPr>
          <w:rStyle w:val="VerbatimChar"/>
        </w:rPr>
        <w:t>## #   TimeGravityAccelerometer.mean...Y &lt;dbl&gt;,</w:t>
      </w:r>
      <w:r>
        <w:br/>
      </w:r>
      <w:r>
        <w:rPr>
          <w:rStyle w:val="VerbatimChar"/>
        </w:rPr>
        <w:t>## #   TimeGravityAccelerometer.mean...Z &lt;dbl&gt;,</w:t>
      </w:r>
      <w:r>
        <w:br/>
      </w:r>
      <w:r>
        <w:rPr>
          <w:rStyle w:val="VerbatimChar"/>
        </w:rPr>
        <w:t>## #   TimeBodyAccelerometerJerk.mean...X &lt;dbl&gt;,</w:t>
      </w:r>
      <w:r>
        <w:br/>
      </w:r>
      <w:r>
        <w:rPr>
          <w:rStyle w:val="VerbatimChar"/>
        </w:rPr>
        <w:t>## #   TimeBodyAccelerometerJerk.mean...Y &lt;dbl&gt;,</w:t>
      </w:r>
      <w:r>
        <w:br/>
      </w:r>
      <w:r>
        <w:rPr>
          <w:rStyle w:val="VerbatimChar"/>
        </w:rPr>
        <w:t>## #   TimeBodyAccelerometerJerk.mean...Z &lt;dbl&gt;, TimeBodyGyroscope.mean...X &lt;dbl&gt;,</w:t>
      </w:r>
      <w:r>
        <w:br/>
      </w:r>
      <w:r>
        <w:rPr>
          <w:rStyle w:val="VerbatimChar"/>
        </w:rPr>
        <w:t>## #   TimeBodyGyroscope.mean...Y &lt;dbl&gt;, TimeBodyGyroscope.mean...Z &lt;dbl&gt;,</w:t>
      </w:r>
      <w:r>
        <w:br/>
      </w:r>
      <w:r>
        <w:rPr>
          <w:rStyle w:val="VerbatimChar"/>
        </w:rPr>
        <w:t>## #   TimeBodyGyroscopeJerk.mean...X &lt;dbl&gt;, TimeBodyGyroscopeJerk.mean...Y &lt;dbl&gt;,</w:t>
      </w:r>
      <w:r>
        <w:br/>
      </w:r>
      <w:r>
        <w:rPr>
          <w:rStyle w:val="VerbatimChar"/>
        </w:rPr>
        <w:t>## #   TimeBodyGyroscopeJerk.mean...Z &lt;dbl&gt;,</w:t>
      </w:r>
      <w:r>
        <w:br/>
      </w:r>
      <w:r>
        <w:rPr>
          <w:rStyle w:val="VerbatimChar"/>
        </w:rPr>
        <w:t>## #   TimeBodyAccelerometerMagnitude.mean.. &lt;dbl&gt;,</w:t>
      </w:r>
      <w:r>
        <w:br/>
      </w:r>
      <w:r>
        <w:rPr>
          <w:rStyle w:val="VerbatimChar"/>
        </w:rPr>
        <w:t>## #   TimeGravityAccelerometerMagnitude.mean.. &lt;dbl&gt;,</w:t>
      </w:r>
      <w:r>
        <w:br/>
      </w:r>
      <w:r>
        <w:rPr>
          <w:rStyle w:val="VerbatimChar"/>
        </w:rPr>
        <w:t>## #   TimeBodyAccelerometerJerkMagnitude.mean.. &lt;dbl&gt;,</w:t>
      </w:r>
      <w:r>
        <w:br/>
      </w:r>
      <w:r>
        <w:rPr>
          <w:rStyle w:val="VerbatimChar"/>
        </w:rPr>
        <w:t>## #   TimeBodyGyroscopeMagnitude.mean.. &lt;dbl&gt;,</w:t>
      </w:r>
      <w:r>
        <w:br/>
      </w:r>
      <w:r>
        <w:rPr>
          <w:rStyle w:val="VerbatimChar"/>
        </w:rPr>
        <w:t>## #   TimeBodyGyroscopeJerkMagnitude.mean.. &lt;dbl&gt;,</w:t>
      </w:r>
      <w:r>
        <w:br/>
      </w:r>
      <w:r>
        <w:rPr>
          <w:rStyle w:val="VerbatimChar"/>
        </w:rPr>
        <w:t>## #   FrequencyBodyAccelerometer.mean...X &lt;dbl&gt;,</w:t>
      </w:r>
      <w:r>
        <w:br/>
      </w:r>
      <w:r>
        <w:rPr>
          <w:rStyle w:val="VerbatimChar"/>
        </w:rPr>
        <w:lastRenderedPageBreak/>
        <w:t>## #   FrequencyBodyAccelerometer.mean...Y &lt;dbl&gt;,</w:t>
      </w:r>
      <w:r>
        <w:br/>
      </w:r>
      <w:r>
        <w:rPr>
          <w:rStyle w:val="VerbatimChar"/>
        </w:rPr>
        <w:t>## #   FrequencyBodyAccelerometer.mean...Z &lt;dbl&gt;,</w:t>
      </w:r>
      <w:r>
        <w:br/>
      </w:r>
      <w:r>
        <w:rPr>
          <w:rStyle w:val="VerbatimChar"/>
        </w:rPr>
        <w:t>## #   FrequencyBodyAccelerometer.meanFreq...X &lt;dbl&gt;,</w:t>
      </w:r>
      <w:r>
        <w:br/>
      </w:r>
      <w:r>
        <w:rPr>
          <w:rStyle w:val="VerbatimChar"/>
        </w:rPr>
        <w:t>## #   FrequencyBodyAccelerometer.meanFreq...Y &lt;dbl&gt;,</w:t>
      </w:r>
      <w:r>
        <w:br/>
      </w:r>
      <w:r>
        <w:rPr>
          <w:rStyle w:val="VerbatimChar"/>
        </w:rPr>
        <w:t>## #   FrequencyBodyAccelerometer.meanFreq...Z &lt;dbl&gt;,</w:t>
      </w:r>
      <w:r>
        <w:br/>
      </w:r>
      <w:r>
        <w:rPr>
          <w:rStyle w:val="VerbatimChar"/>
        </w:rPr>
        <w:t>## #   FrequencyBodyAccelerometerJerk.mean...X &lt;dbl&gt;,</w:t>
      </w:r>
      <w:r>
        <w:br/>
      </w:r>
      <w:r>
        <w:rPr>
          <w:rStyle w:val="VerbatimChar"/>
        </w:rPr>
        <w:t>## #   FrequencyBodyAccelerometerJerk.mean...Y &lt;dbl&gt;,</w:t>
      </w:r>
      <w:r>
        <w:br/>
      </w:r>
      <w:r>
        <w:rPr>
          <w:rStyle w:val="VerbatimChar"/>
        </w:rPr>
        <w:t>## #   FrequencyBodyAccelerometerJerk.mean...Z &lt;dbl&gt;,</w:t>
      </w:r>
      <w:r>
        <w:br/>
      </w:r>
      <w:r>
        <w:rPr>
          <w:rStyle w:val="VerbatimChar"/>
        </w:rPr>
        <w:t>## #   FrequencyBodyAccelerometerJerk.meanFreq...X &lt;dbl&gt;,</w:t>
      </w:r>
      <w:r>
        <w:br/>
      </w:r>
      <w:r>
        <w:rPr>
          <w:rStyle w:val="VerbatimChar"/>
        </w:rPr>
        <w:t>## #   FrequencyBodyAccelerometerJerk.meanFreq...Y &lt;dbl&gt;,</w:t>
      </w:r>
      <w:r>
        <w:br/>
      </w:r>
      <w:r>
        <w:rPr>
          <w:rStyle w:val="VerbatimChar"/>
        </w:rPr>
        <w:t>## #   FrequencyBodyAccelerometerJerk.meanFreq...Z &lt;dbl&gt;,</w:t>
      </w:r>
      <w:r>
        <w:br/>
      </w:r>
      <w:r>
        <w:rPr>
          <w:rStyle w:val="VerbatimChar"/>
        </w:rPr>
        <w:t>## #   FrequencyBodyGyroscope.mean...X &lt;dbl&gt;,</w:t>
      </w:r>
      <w:r>
        <w:br/>
      </w:r>
      <w:r>
        <w:rPr>
          <w:rStyle w:val="VerbatimChar"/>
        </w:rPr>
        <w:t>## #   FrequencyBodyGyroscope.mean...Y &lt;dbl&gt;,</w:t>
      </w:r>
      <w:r>
        <w:br/>
      </w:r>
      <w:r>
        <w:rPr>
          <w:rStyle w:val="VerbatimChar"/>
        </w:rPr>
        <w:t>## #   FrequencyBodyGyroscope.mean...Z &lt;dbl&gt;,</w:t>
      </w:r>
      <w:r>
        <w:br/>
      </w:r>
      <w:r>
        <w:rPr>
          <w:rStyle w:val="VerbatimChar"/>
        </w:rPr>
        <w:t>## #   FrequencyBodyGyroscope.meanFreq...X &lt;dbl&gt;,</w:t>
      </w:r>
      <w:r>
        <w:br/>
      </w:r>
      <w:r>
        <w:rPr>
          <w:rStyle w:val="VerbatimChar"/>
        </w:rPr>
        <w:t>## #   FrequencyBodyGyroscope.meanFreq...Y &lt;dbl&gt;,</w:t>
      </w:r>
      <w:r>
        <w:br/>
      </w:r>
      <w:r>
        <w:rPr>
          <w:rStyle w:val="VerbatimChar"/>
        </w:rPr>
        <w:t>## #   FrequencyBodyGyroscope.meanFreq...Z &lt;dbl&gt;,</w:t>
      </w:r>
      <w:r>
        <w:br/>
      </w:r>
      <w:r>
        <w:rPr>
          <w:rStyle w:val="VerbatimChar"/>
        </w:rPr>
        <w:t>## #   FrequencyBodyAccelerometerMagnitude.mean.. &lt;dbl&gt;,</w:t>
      </w:r>
      <w:r>
        <w:br/>
      </w:r>
      <w:r>
        <w:rPr>
          <w:rStyle w:val="VerbatimChar"/>
        </w:rPr>
        <w:t>## #   FrequencyBodyAccelerometerMagnitude.meanFreq.. &lt;dbl&gt;,</w:t>
      </w:r>
      <w:r>
        <w:br/>
      </w:r>
      <w:r>
        <w:rPr>
          <w:rStyle w:val="VerbatimChar"/>
        </w:rPr>
        <w:t>## #   FrequencyBodyAccelerometerJerkMagnitude.mean.. &lt;dbl&gt;,</w:t>
      </w:r>
      <w:r>
        <w:br/>
      </w:r>
      <w:r>
        <w:rPr>
          <w:rStyle w:val="VerbatimChar"/>
        </w:rPr>
        <w:t>## #   FrequencyBodyAccelerometerJerkMagnitude.meanFreq.. &lt;dbl&gt;,</w:t>
      </w:r>
      <w:r>
        <w:br/>
      </w:r>
      <w:r>
        <w:rPr>
          <w:rStyle w:val="VerbatimChar"/>
        </w:rPr>
        <w:t>## #   FrequencyBodyGyroscopeMagnitude.mean.. &lt;dbl&gt;,</w:t>
      </w:r>
      <w:r>
        <w:br/>
      </w:r>
      <w:r>
        <w:rPr>
          <w:rStyle w:val="VerbatimChar"/>
        </w:rPr>
        <w:t>## #   FrequencyBodyGyroscopeMagnitude.meanFreq.. &lt;dbl&gt;,</w:t>
      </w:r>
      <w:r>
        <w:br/>
      </w:r>
      <w:r>
        <w:rPr>
          <w:rStyle w:val="VerbatimChar"/>
        </w:rPr>
        <w:t>## #   FrequencyBodyGyroscopeJerkMagnitude.mean.. &lt;dbl&gt;,</w:t>
      </w:r>
      <w:r>
        <w:br/>
      </w:r>
      <w:r>
        <w:rPr>
          <w:rStyle w:val="VerbatimChar"/>
        </w:rPr>
        <w:t>## #   FrequencyBodyGyroscopeJerkMagnitude.meanFreq.. &lt;dbl&gt;,</w:t>
      </w:r>
      <w:r>
        <w:br/>
      </w:r>
      <w:r>
        <w:rPr>
          <w:rStyle w:val="VerbatimChar"/>
        </w:rPr>
        <w:t>## #   angle.TimeBodyAccelerometerMean.gravity. &lt;dbl&gt;,</w:t>
      </w:r>
      <w:r>
        <w:br/>
      </w:r>
      <w:r>
        <w:rPr>
          <w:rStyle w:val="VerbatimChar"/>
        </w:rPr>
        <w:t>## #   angle.TimeBodyAccelerometerJerkMean..gravityMean. &lt;dbl&gt;,</w:t>
      </w:r>
      <w:r>
        <w:br/>
      </w:r>
      <w:r>
        <w:rPr>
          <w:rStyle w:val="VerbatimChar"/>
        </w:rPr>
        <w:t>## #   angle.TimeBodyGyroscopeMean.gravityMean. &lt;dbl&gt;,</w:t>
      </w:r>
      <w:r>
        <w:br/>
      </w:r>
      <w:r>
        <w:rPr>
          <w:rStyle w:val="VerbatimChar"/>
        </w:rPr>
        <w:t>## #   angle.TimeBodyGyroscopeJerkMean.gravityMean. &lt;dbl&gt;,</w:t>
      </w:r>
      <w:r>
        <w:br/>
      </w:r>
      <w:r>
        <w:rPr>
          <w:rStyle w:val="VerbatimChar"/>
        </w:rPr>
        <w:t>## #   angle.X.gravityMean. &lt;dbl&gt;, angle.Y.gravityMean. &lt;dbl&gt;,</w:t>
      </w:r>
      <w:r>
        <w:br/>
      </w:r>
      <w:r>
        <w:rPr>
          <w:rStyle w:val="VerbatimChar"/>
        </w:rPr>
        <w:t>## #   angle.Z.gravityMean. &lt;dbl&gt;, TimeBodyAccelerometer.std...X &lt;dbl&gt;,</w:t>
      </w:r>
      <w:r>
        <w:br/>
      </w:r>
      <w:r>
        <w:rPr>
          <w:rStyle w:val="VerbatimChar"/>
        </w:rPr>
        <w:t>## #   TimeBodyAccelerometer.std...Y &lt;dbl&gt;, TimeBodyAccelerometer.std...Z &lt;dbl&gt;,</w:t>
      </w:r>
      <w:r>
        <w:br/>
      </w:r>
      <w:r>
        <w:rPr>
          <w:rStyle w:val="VerbatimChar"/>
        </w:rPr>
        <w:t>## #   TimeGravityAccelerometer.std...X &lt;dbl&gt;,</w:t>
      </w:r>
      <w:r>
        <w:br/>
      </w:r>
      <w:r>
        <w:rPr>
          <w:rStyle w:val="VerbatimChar"/>
        </w:rPr>
        <w:t>## #   TimeGravityAccelerometer.std...Y &lt;dbl&gt;,</w:t>
      </w:r>
      <w:r>
        <w:br/>
      </w:r>
      <w:r>
        <w:rPr>
          <w:rStyle w:val="VerbatimChar"/>
        </w:rPr>
        <w:t>## #   TimeGravityAccelerometer.std...Z &lt;dbl&gt;,</w:t>
      </w:r>
      <w:r>
        <w:br/>
      </w:r>
      <w:r>
        <w:rPr>
          <w:rStyle w:val="VerbatimChar"/>
        </w:rPr>
        <w:t>## #   TimeBodyAccelerometerJerk.std...X &lt;dbl&gt;,</w:t>
      </w:r>
      <w:r>
        <w:br/>
      </w:r>
      <w:r>
        <w:rPr>
          <w:rStyle w:val="VerbatimChar"/>
        </w:rPr>
        <w:t>## #   TimeBodyAccelerometerJerk.std...Y &lt;dbl&gt;,</w:t>
      </w:r>
      <w:r>
        <w:br/>
      </w:r>
      <w:r>
        <w:rPr>
          <w:rStyle w:val="VerbatimChar"/>
        </w:rPr>
        <w:t>## #   TimeBodyAccelerometerJerk.std...Z &lt;dbl&gt;, TimeBodyGyroscope.std...X &lt;dbl&gt;,</w:t>
      </w:r>
      <w:r>
        <w:br/>
      </w:r>
      <w:r>
        <w:rPr>
          <w:rStyle w:val="VerbatimChar"/>
        </w:rPr>
        <w:t>## #   TimeBodyGyroscope.std...Y &lt;dbl&gt;, TimeBodyGyroscope.std...Z &lt;dbl&gt;,</w:t>
      </w:r>
      <w:r>
        <w:br/>
      </w:r>
      <w:r>
        <w:rPr>
          <w:rStyle w:val="VerbatimChar"/>
        </w:rPr>
        <w:t>## #   TimeBodyGyroscopeJerk.std...X &lt;dbl&gt;, TimeBodyGyroscopeJerk.std...Y &lt;dbl&gt;,</w:t>
      </w:r>
      <w:r>
        <w:br/>
      </w:r>
      <w:r>
        <w:rPr>
          <w:rStyle w:val="VerbatimChar"/>
        </w:rPr>
        <w:t>## #   TimeBodyGyroscopeJerk.std...Z &lt;dbl&gt;,</w:t>
      </w:r>
      <w:r>
        <w:br/>
      </w:r>
      <w:r>
        <w:rPr>
          <w:rStyle w:val="VerbatimChar"/>
        </w:rPr>
        <w:t>## #   TimeBodyAccelerometerMagnitude.std.. &lt;dbl&gt;,</w:t>
      </w:r>
      <w:r>
        <w:br/>
      </w:r>
      <w:r>
        <w:rPr>
          <w:rStyle w:val="VerbatimChar"/>
        </w:rPr>
        <w:t>## #   TimeGravityAccelerometerMagnitude.std.. &lt;dbl&gt;,</w:t>
      </w:r>
      <w:r>
        <w:br/>
      </w:r>
      <w:r>
        <w:rPr>
          <w:rStyle w:val="VerbatimChar"/>
        </w:rPr>
        <w:t>## #   TimeBodyAccelerometerJerkMagnitude.std.. &lt;dbl&gt;,</w:t>
      </w:r>
      <w:r>
        <w:br/>
      </w:r>
      <w:r>
        <w:rPr>
          <w:rStyle w:val="VerbatimChar"/>
        </w:rPr>
        <w:t>## #   TimeBodyGyroscopeMagnitude.std.. &lt;dbl&gt;,</w:t>
      </w:r>
      <w:r>
        <w:br/>
      </w:r>
      <w:r>
        <w:rPr>
          <w:rStyle w:val="VerbatimChar"/>
        </w:rPr>
        <w:t>## #   TimeBodyGyroscopeJerkMagnitude.std.. &lt;dbl&gt;,</w:t>
      </w:r>
      <w:r>
        <w:br/>
      </w:r>
      <w:r>
        <w:rPr>
          <w:rStyle w:val="VerbatimChar"/>
        </w:rPr>
        <w:t>## #   FrequencyBodyAccelerometer.std...X &lt;dbl&gt;,</w:t>
      </w:r>
      <w:r>
        <w:br/>
      </w:r>
      <w:r>
        <w:rPr>
          <w:rStyle w:val="VerbatimChar"/>
        </w:rPr>
        <w:lastRenderedPageBreak/>
        <w:t>## #   FrequencyBodyAccelerometer.std...Y &lt;dbl&gt;,</w:t>
      </w:r>
      <w:r>
        <w:br/>
      </w:r>
      <w:r>
        <w:rPr>
          <w:rStyle w:val="VerbatimChar"/>
        </w:rPr>
        <w:t>## #   FrequencyBodyAccelerometer.std...Z &lt;dbl&gt;,</w:t>
      </w:r>
      <w:r>
        <w:br/>
      </w:r>
      <w:r>
        <w:rPr>
          <w:rStyle w:val="VerbatimChar"/>
        </w:rPr>
        <w:t>## #   FrequencyBodyAccelerometerJerk.std...X &lt;dbl&gt;,</w:t>
      </w:r>
      <w:r>
        <w:br/>
      </w:r>
      <w:r>
        <w:rPr>
          <w:rStyle w:val="VerbatimChar"/>
        </w:rPr>
        <w:t>## #   FrequencyBodyAccelerometerJerk.std...Y &lt;dbl&gt;,</w:t>
      </w:r>
      <w:r>
        <w:br/>
      </w:r>
      <w:r>
        <w:rPr>
          <w:rStyle w:val="VerbatimChar"/>
        </w:rPr>
        <w:t>## #   FrequencyBodyAccelerometerJerk.std...Z &lt;dbl&gt;,</w:t>
      </w:r>
      <w:r>
        <w:br/>
      </w:r>
      <w:r>
        <w:rPr>
          <w:rStyle w:val="VerbatimChar"/>
        </w:rPr>
        <w:t>## #   FrequencyBodyGyroscope.std...X &lt;dbl&gt;, FrequencyBodyGyroscope.std...Y &lt;dbl&gt;,</w:t>
      </w:r>
      <w:r>
        <w:br/>
      </w:r>
      <w:r>
        <w:rPr>
          <w:rStyle w:val="VerbatimChar"/>
        </w:rPr>
        <w:t>## #   FrequencyBodyGyroscope.std...Z &lt;dbl&gt;,</w:t>
      </w:r>
      <w:r>
        <w:br/>
      </w:r>
      <w:r>
        <w:rPr>
          <w:rStyle w:val="VerbatimChar"/>
        </w:rPr>
        <w:t>## #   FrequencyBodyAccelerometerMagnitude.std.. &lt;dbl&gt;,</w:t>
      </w:r>
      <w:r>
        <w:br/>
      </w:r>
      <w:r>
        <w:rPr>
          <w:rStyle w:val="VerbatimChar"/>
        </w:rPr>
        <w:t>## #   FrequencyBodyAccelerometerJerkMagnitude.std.. &lt;dbl&gt;,</w:t>
      </w:r>
      <w:r>
        <w:br/>
      </w:r>
      <w:r>
        <w:rPr>
          <w:rStyle w:val="VerbatimChar"/>
        </w:rPr>
        <w:t>## #   FrequencyBodyGyroscopeMagnitude.std.. &lt;dbl&gt;,</w:t>
      </w:r>
      <w:r>
        <w:br/>
      </w:r>
      <w:r>
        <w:rPr>
          <w:rStyle w:val="VerbatimChar"/>
        </w:rPr>
        <w:t>## #   FrequencyBodyGyroscopeJerkMagnitude.std.. &lt;dbl&gt;</w:t>
      </w:r>
      <w:bookmarkEnd w:id="15"/>
      <w:bookmarkEnd w:id="18"/>
    </w:p>
    <w:sectPr w:rsidR="00F756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D190E" w14:textId="77777777" w:rsidR="00D75ACF" w:rsidRDefault="00D75ACF">
      <w:pPr>
        <w:spacing w:after="0"/>
      </w:pPr>
      <w:r>
        <w:separator/>
      </w:r>
    </w:p>
  </w:endnote>
  <w:endnote w:type="continuationSeparator" w:id="0">
    <w:p w14:paraId="34656253" w14:textId="77777777" w:rsidR="00D75ACF" w:rsidRDefault="00D75A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E255B" w14:textId="77777777" w:rsidR="00D75ACF" w:rsidRDefault="00D75ACF">
      <w:r>
        <w:separator/>
      </w:r>
    </w:p>
  </w:footnote>
  <w:footnote w:type="continuationSeparator" w:id="0">
    <w:p w14:paraId="307CAECA" w14:textId="77777777" w:rsidR="00D75ACF" w:rsidRDefault="00D75A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B54D1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4EC4F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3710B"/>
    <w:rsid w:val="00784D58"/>
    <w:rsid w:val="00891A2F"/>
    <w:rsid w:val="008D6863"/>
    <w:rsid w:val="00956EAE"/>
    <w:rsid w:val="00B86B75"/>
    <w:rsid w:val="00BC48D5"/>
    <w:rsid w:val="00C36279"/>
    <w:rsid w:val="00D75ACF"/>
    <w:rsid w:val="00E315A3"/>
    <w:rsid w:val="00F756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04806"/>
  <w15:docId w15:val="{5610D5F6-BE64-4CA3-95EF-6234CB271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41</Words>
  <Characters>9354</Characters>
  <Application>Microsoft Office Word</Application>
  <DocSecurity>0</DocSecurity>
  <Lines>77</Lines>
  <Paragraphs>21</Paragraphs>
  <ScaleCrop>false</ScaleCrop>
  <Company/>
  <LinksUpToDate>false</LinksUpToDate>
  <CharactersWithSpaces>10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.R Codebook</dc:title>
  <dc:creator>Jeffrey Strickland</dc:creator>
  <cp:keywords/>
  <cp:lastModifiedBy>Jeff Strickland</cp:lastModifiedBy>
  <cp:revision>2</cp:revision>
  <dcterms:created xsi:type="dcterms:W3CDTF">2021-12-21T01:32:00Z</dcterms:created>
  <dcterms:modified xsi:type="dcterms:W3CDTF">2021-12-21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0/2021</vt:lpwstr>
  </property>
  <property fmtid="{D5CDD505-2E9C-101B-9397-08002B2CF9AE}" pid="3" name="output">
    <vt:lpwstr>word_document</vt:lpwstr>
  </property>
</Properties>
</file>